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3A2" w:rsidRPr="00B203A2" w:rsidRDefault="00B203A2" w:rsidP="00B203A2">
      <w:pPr>
        <w:widowControl w:val="0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B203A2">
        <w:rPr>
          <w:rFonts w:ascii="Calibri" w:hAnsi="Calibri" w:cs="Calibri"/>
          <w:b/>
          <w:bCs/>
          <w:sz w:val="28"/>
          <w:szCs w:val="28"/>
          <w:u w:val="single"/>
        </w:rPr>
        <w:t>IN THE HIGH COURT OF SOUTH AFRICA</w:t>
      </w:r>
    </w:p>
    <w:p w:rsidR="00B203A2" w:rsidRPr="00B203A2" w:rsidRDefault="00B203A2" w:rsidP="00B203A2">
      <w:pPr>
        <w:widowControl w:val="0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B203A2">
        <w:rPr>
          <w:rFonts w:ascii="Calibri" w:hAnsi="Calibri" w:cs="Calibri"/>
          <w:b/>
          <w:bCs/>
          <w:sz w:val="28"/>
          <w:szCs w:val="28"/>
          <w:u w:val="single"/>
        </w:rPr>
        <w:t>(GAUTENG DIVISION PRETORIA)</w:t>
      </w:r>
    </w:p>
    <w:p w:rsidR="00B203A2" w:rsidRPr="00B203A2" w:rsidRDefault="00B203A2" w:rsidP="00B203A2">
      <w:pPr>
        <w:widowControl w:val="0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B203A2">
        <w:rPr>
          <w:rFonts w:ascii="Calibri" w:hAnsi="Calibri" w:cs="Calibri"/>
          <w:b/>
          <w:bCs/>
          <w:sz w:val="28"/>
          <w:szCs w:val="28"/>
          <w:u w:val="single"/>
        </w:rPr>
        <w:t>(UNOPPOSED MATTERS UPLOADED ON CASELINES)</w:t>
      </w:r>
    </w:p>
    <w:p w:rsidR="00B203A2" w:rsidRPr="00B203A2" w:rsidRDefault="00B203A2" w:rsidP="00B203A2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28"/>
          <w:szCs w:val="28"/>
          <w:u w:val="single"/>
        </w:rPr>
      </w:pPr>
      <w:r w:rsidRPr="00B203A2">
        <w:rPr>
          <w:rFonts w:ascii="Calibri" w:hAnsi="Calibri" w:cs="Calibri"/>
          <w:b/>
          <w:bCs/>
          <w:sz w:val="28"/>
          <w:szCs w:val="28"/>
          <w:u w:val="single"/>
        </w:rPr>
        <w:t xml:space="preserve">BEFORE THE HONOURABLE </w:t>
      </w:r>
      <w:r w:rsidRPr="00B203A2">
        <w:rPr>
          <w:rFonts w:ascii="Calibri" w:hAnsi="Calibri" w:cs="Calibri"/>
          <w:b/>
          <w:bCs/>
          <w:sz w:val="28"/>
          <w:szCs w:val="28"/>
          <w:u w:val="single"/>
        </w:rPr>
        <w:t xml:space="preserve">MADAM </w:t>
      </w:r>
      <w:r w:rsidRPr="00B203A2">
        <w:rPr>
          <w:rFonts w:ascii="Calibri" w:hAnsi="Calibri" w:cs="Calibri"/>
          <w:b/>
          <w:bCs/>
          <w:sz w:val="28"/>
          <w:szCs w:val="28"/>
          <w:u w:val="single"/>
        </w:rPr>
        <w:t xml:space="preserve">JUSTICE </w:t>
      </w:r>
      <w:r w:rsidRPr="00B203A2">
        <w:rPr>
          <w:rFonts w:ascii="Calibri" w:hAnsi="Calibri" w:cs="Calibri"/>
          <w:b/>
          <w:bCs/>
          <w:sz w:val="28"/>
          <w:szCs w:val="28"/>
          <w:u w:val="single"/>
        </w:rPr>
        <w:t xml:space="preserve">N. </w:t>
      </w:r>
      <w:r w:rsidRPr="00B203A2">
        <w:rPr>
          <w:rFonts w:ascii="Calibri" w:hAnsi="Calibri" w:cs="Calibri"/>
          <w:b/>
          <w:bCs/>
          <w:sz w:val="28"/>
          <w:szCs w:val="28"/>
          <w:u w:val="single"/>
        </w:rPr>
        <w:t xml:space="preserve">JANSE VAN NIEUWENHUIZEN </w:t>
      </w:r>
    </w:p>
    <w:p w:rsidR="00B203A2" w:rsidRPr="00B203A2" w:rsidRDefault="00B203A2" w:rsidP="00B203A2">
      <w:pPr>
        <w:widowControl w:val="0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B203A2">
        <w:rPr>
          <w:rFonts w:ascii="Calibri" w:hAnsi="Calibri" w:cs="Calibri"/>
          <w:b/>
          <w:bCs/>
          <w:sz w:val="28"/>
          <w:szCs w:val="28"/>
          <w:u w:val="single"/>
        </w:rPr>
        <w:t>15 APRIL 2021</w:t>
      </w:r>
    </w:p>
    <w:p w:rsidR="00B203A2" w:rsidRDefault="00B203A2" w:rsidP="00B203A2">
      <w:pPr>
        <w:widowControl w:val="0"/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BUSINESS VENTURE INVEST</w:t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RBA RETAIL GROUP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63553/20</w:t>
      </w:r>
    </w:p>
    <w:p w:rsidR="00B203A2" w:rsidRDefault="00B203A2" w:rsidP="00B203A2">
      <w:pPr>
        <w:widowControl w:val="0"/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IKHAYALETHU MOTOR SPARES+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6417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A SCHUTTE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23317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A BOSCH+2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16176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T NTSHINGIL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5527/19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S B GUMED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3567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ENTPRET PROPERTIE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O J LETEBELE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18565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.L.HO N.O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KALOIANOV INVESTMENTS+2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93609/19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pStyle w:val="ListParagraph"/>
        <w:numPr>
          <w:ilvl w:val="0"/>
          <w:numId w:val="2"/>
        </w:numPr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NGING TIDE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V H F NGUBENI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90664/19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CIPC+2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13575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N ZUBET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DG HOME AFFAIR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19699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V RANGASAMY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3805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SAASI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64129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P N MATHABATH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6221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R FERREIR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T I FERREIR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35887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N HAN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R HAN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16996/19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EX PARTE; Q W NEEDHAM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2344/21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F M REYNOLD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8295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M J AUSTEN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0008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N P NGWENYA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60085/19</w:t>
      </w:r>
    </w:p>
    <w:p w:rsidR="00B203A2" w:rsidRDefault="00B203A2" w:rsidP="00B203A2">
      <w:pPr>
        <w:widowControl w:val="0"/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:rsidR="00B203A2" w:rsidRDefault="00B203A2" w:rsidP="00B203A2">
      <w:pPr>
        <w:pStyle w:val="ListParagraph"/>
        <w:numPr>
          <w:ilvl w:val="0"/>
          <w:numId w:val="2"/>
        </w:numPr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K D KHULONG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6000/19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M DEVENTER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0586/19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M PIENAAR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R PIENAAR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65003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COMPESATION SOLUTIONS</w:t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COMPESATION COMMISSIONER+1</w:t>
      </w:r>
      <w:r>
        <w:rPr>
          <w:rFonts w:ascii="Calibri" w:hAnsi="Calibri" w:cs="Calibri"/>
          <w:lang w:val="en"/>
        </w:rPr>
        <w:tab/>
        <w:t>66329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IPS INVESTMENT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T S KOLEKA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18563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MERCEDEZ BENZ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T Z MOKWEN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9172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NITRO SECURITISATION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A HOWAR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63291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T I NHLABATSI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1018/19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R L JOUBERT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H E JOUBERT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61864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F O IHEM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9666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B GUARANTE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A M MBEL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19529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NED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L M NDINISA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37054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pStyle w:val="ListParagraph"/>
        <w:numPr>
          <w:ilvl w:val="0"/>
          <w:numId w:val="2"/>
        </w:numPr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NED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M D MUTUND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81427/19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H/O ASS OF DAINFERN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M B MGOB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5397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 E OGOJIAKU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B C OGOJIAKU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62371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A </w:t>
      </w:r>
      <w:proofErr w:type="spellStart"/>
      <w:r>
        <w:rPr>
          <w:rFonts w:ascii="Calibri" w:hAnsi="Calibri" w:cs="Calibri"/>
          <w:lang w:val="en"/>
        </w:rPr>
        <w:t>A</w:t>
      </w:r>
      <w:proofErr w:type="spellEnd"/>
      <w:r>
        <w:rPr>
          <w:rFonts w:ascii="Calibri" w:hAnsi="Calibri" w:cs="Calibri"/>
          <w:lang w:val="en"/>
        </w:rPr>
        <w:t xml:space="preserve"> TSHABALAL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L D TSHABALAL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67927/18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CONQUISTA PROPERTIE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1596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E GOUWS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6633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T MATLAMEL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0292/19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A E MUHAW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8131/18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EX PARTE: J H HALL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517/21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J N LUVATSH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10917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 JAFF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J DANCKERT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61947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B ROSELT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2216/20</w:t>
      </w:r>
    </w:p>
    <w:p w:rsidR="00B203A2" w:rsidRDefault="00B203A2" w:rsidP="00B203A2">
      <w:pPr>
        <w:widowControl w:val="0"/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:rsidR="00B203A2" w:rsidRDefault="00B203A2" w:rsidP="00B203A2">
      <w:pPr>
        <w:pStyle w:val="ListParagraph"/>
        <w:numPr>
          <w:ilvl w:val="0"/>
          <w:numId w:val="2"/>
        </w:numPr>
        <w:rPr>
          <w:rFonts w:ascii="Calibri" w:hAnsi="Calibri" w:cs="Calibri"/>
          <w:lang w:val="en"/>
        </w:rPr>
      </w:pP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OMMUNITY PROPERTY</w:t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IDEAL OUTFITTER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32919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C OOSTHUIZEN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9891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B JELE+2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9898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K R LOBEL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MINISTER OF HOME AFFAIR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2474/19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R J KIRBY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C G KIRBY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697/21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OUTHERN CROS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KWELOPELE AGRIBERRYLTD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232/21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M J RAVHENGANI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12342/08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OMPESATON SOLUTIONS</w:t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COMPESATION COMMISSIONER+1</w:t>
      </w:r>
      <w:r>
        <w:rPr>
          <w:rFonts w:ascii="Calibri" w:hAnsi="Calibri" w:cs="Calibri"/>
          <w:lang w:val="en"/>
        </w:rPr>
        <w:tab/>
        <w:t>62272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CROWN HILL PROPERTIE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16609/13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S F WWETTE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30061/18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OMEGA RISK SOLUTION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 xml:space="preserve">FORD MOTORS 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25287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IBERTY GROUP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FINANCIAL SECTOR CONDUCT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29930/20</w:t>
      </w:r>
    </w:p>
    <w:p w:rsidR="00B203A2" w:rsidRDefault="00B203A2" w:rsidP="00B203A2">
      <w:pPr>
        <w:pStyle w:val="ListParagraph"/>
        <w:rPr>
          <w:rFonts w:ascii="Calibri" w:hAnsi="Calibri" w:cs="Calibri"/>
          <w:lang w:val="en"/>
        </w:rPr>
      </w:pPr>
    </w:p>
    <w:p w:rsidR="00B203A2" w:rsidRDefault="00B203A2" w:rsidP="00B203A2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EGACY EQUITY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HBZ BANK LTD+6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64894/20</w:t>
      </w:r>
    </w:p>
    <w:p w:rsidR="00001A31" w:rsidRDefault="00001A31">
      <w:bookmarkStart w:id="0" w:name="_GoBack"/>
      <w:bookmarkEnd w:id="0"/>
    </w:p>
    <w:sectPr w:rsidR="00001A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2C63B2"/>
    <w:multiLevelType w:val="hybridMultilevel"/>
    <w:tmpl w:val="9E50E75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61E60D68"/>
    <w:multiLevelType w:val="hybridMultilevel"/>
    <w:tmpl w:val="F5B6FFA6"/>
    <w:lvl w:ilvl="0" w:tplc="91B41020">
      <w:start w:val="1"/>
      <w:numFmt w:val="decimal"/>
      <w:lvlText w:val="%1."/>
      <w:lvlJc w:val="left"/>
      <w:pPr>
        <w:ind w:left="396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468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540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612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684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756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828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900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972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jYzMTY3Mjc1MzdV0lEKTi0uzszPAykwrAUAUOzmfCwAAAA="/>
  </w:docVars>
  <w:rsids>
    <w:rsidRoot w:val="00B203A2"/>
    <w:rsid w:val="00001A31"/>
    <w:rsid w:val="00B203A2"/>
    <w:rsid w:val="00EB6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03A2"/>
    <w:rPr>
      <w:rFonts w:eastAsiaTheme="minorEastAsia" w:cs="Times New Roman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03A2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03A2"/>
    <w:rPr>
      <w:rFonts w:eastAsiaTheme="minorEastAsia" w:cs="Times New Roman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03A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leen</dc:creator>
  <cp:lastModifiedBy>Eileen</cp:lastModifiedBy>
  <cp:revision>2</cp:revision>
  <dcterms:created xsi:type="dcterms:W3CDTF">2021-04-09T06:37:00Z</dcterms:created>
  <dcterms:modified xsi:type="dcterms:W3CDTF">2021-04-09T06:37:00Z</dcterms:modified>
</cp:coreProperties>
</file>